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6913DDBF"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C87EA4">
        <w:t>CSN094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B44BBFE" w14:textId="78EC0CEB" w:rsidR="00944ED8" w:rsidRPr="003248EB" w:rsidRDefault="00D5185F" w:rsidP="00B76547">
      <w:r>
        <w:fldChar w:fldCharType="begin"/>
      </w:r>
      <w:r>
        <w:instrText xml:space="preserve"> INCLUDEPICTURE "https://documents.app.lucidchart.com/documents/f76c2230-bab8-4c97-8272-e7a242d2941c/pages/fIB0cLu6vdje?a=4570&amp;x=-87&amp;y=-5&amp;w=1921&amp;h=990&amp;store=1&amp;accept=image%2F*&amp;auth=LCA%202a262408fd67f4a5faa9ba9a76d742d1ed1440d9-ts%3D1589972733" \* MERGEFORMATINET </w:instrText>
      </w:r>
      <w:r>
        <w:fldChar w:fldCharType="separate"/>
      </w:r>
      <w:r>
        <w:rPr>
          <w:noProof/>
        </w:rPr>
        <w:drawing>
          <wp:inline distT="0" distB="0" distL="0" distR="0" wp14:anchorId="7DE08E3A" wp14:editId="17CA8A50">
            <wp:extent cx="5731510" cy="2956560"/>
            <wp:effectExtent l="0" t="0" r="0" b="254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fldChar w:fldCharType="end"/>
      </w:r>
    </w:p>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34F5668D"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4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5C9E8A47" w14:textId="09108B06" w:rsidR="00F161D6" w:rsidRDefault="00F161D6" w:rsidP="00B76547">
      <w:r>
        <w:t>Now lookup your IP addresses from the page:</w:t>
      </w:r>
    </w:p>
    <w:p w14:paraId="492BA507" w14:textId="4BD6E477" w:rsidR="00BC1185" w:rsidRDefault="00BC1185" w:rsidP="00B76547"/>
    <w:p w14:paraId="7582A137" w14:textId="7753AB73" w:rsidR="00254095" w:rsidRDefault="0063664B" w:rsidP="00B76547">
      <w:hyperlink r:id="rId10" w:history="1">
        <w:r w:rsidR="00C87EA4" w:rsidRPr="00807631">
          <w:rPr>
            <w:rStyle w:val="Hyperlink"/>
          </w:rPr>
          <w:t>http://asecuritysite.com/csn09412/prep</w:t>
        </w:r>
      </w:hyperlink>
      <w:r w:rsidR="00254095">
        <w:t xml:space="preserve"> </w:t>
      </w:r>
    </w:p>
    <w:p w14:paraId="683F7BEE" w14:textId="5910BA4F" w:rsidR="00254095" w:rsidRDefault="00254095" w:rsidP="00B76547">
      <w:r>
        <w:t xml:space="preserve">with </w:t>
      </w:r>
      <w:r w:rsidRPr="00254095">
        <w:rPr>
          <w:b/>
        </w:rPr>
        <w:t>Allocation C.</w:t>
      </w:r>
    </w:p>
    <w:p w14:paraId="459B4532" w14:textId="7DF11360" w:rsidR="00F161D6" w:rsidRDefault="00F161D6"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05034F5D" w14:textId="1DD88FD2" w:rsidR="003248EB" w:rsidRDefault="003248EB" w:rsidP="003248EB">
      <w:r>
        <w:fldChar w:fldCharType="begin"/>
      </w:r>
      <w:r>
        <w:instrText xml:space="preserve"> INCLUDEPICTURE "https://documents.app.lucidchart.com/documents/f76c2230-bab8-4c97-8272-e7a242d2941c/pages/p8B0CRg0Wv_6?a=4740&amp;x=-87&amp;y=-5&amp;w=1921&amp;h=990&amp;store=1&amp;accept=image%2F*&amp;auth=LCA%2067aa58892536012a4e48ee12c66085e598863d69-ts%3D1589974096" \* MERGEFORMATINET </w:instrText>
      </w:r>
      <w:r>
        <w:fldChar w:fldCharType="separate"/>
      </w:r>
      <w:r>
        <w:rPr>
          <w:noProof/>
        </w:rPr>
        <w:drawing>
          <wp:inline distT="0" distB="0" distL="0" distR="0" wp14:anchorId="422448A2" wp14:editId="74F95FAE">
            <wp:extent cx="5731510" cy="2956560"/>
            <wp:effectExtent l="0" t="0" r="0" b="254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fldChar w:fldCharType="end"/>
      </w:r>
    </w:p>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450E50F2"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C87EA4" w:rsidRPr="00C87EA4">
        <w:rPr>
          <w:rFonts w:ascii="Lucida Console" w:hAnsi="Lucida Console"/>
          <w:b/>
          <w:bCs/>
          <w:sz w:val="20"/>
          <w:szCs w:val="20"/>
          <w:lang w:val="en-US"/>
        </w:rPr>
        <w:t>246</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nano</w:t>
      </w:r>
      <w:proofErr w:type="spellEnd"/>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lastRenderedPageBreak/>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r>
            <w:r w:rsidRPr="002F2370">
              <w:lastRenderedPageBreak/>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lastRenderedPageBreak/>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r>
            <w:r w:rsidRPr="002F2370">
              <w:lastRenderedPageBreak/>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lastRenderedPageBreak/>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1615DD" w14:textId="77777777" w:rsidR="0063664B" w:rsidRDefault="0063664B" w:rsidP="00061CA5">
      <w:r>
        <w:separator/>
      </w:r>
    </w:p>
  </w:endnote>
  <w:endnote w:type="continuationSeparator" w:id="0">
    <w:p w14:paraId="4E182802" w14:textId="77777777" w:rsidR="0063664B" w:rsidRDefault="0063664B"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9CBA3C" w14:textId="77777777" w:rsidR="0063664B" w:rsidRDefault="0063664B" w:rsidP="00061CA5">
      <w:r>
        <w:separator/>
      </w:r>
    </w:p>
  </w:footnote>
  <w:footnote w:type="continuationSeparator" w:id="0">
    <w:p w14:paraId="66655432" w14:textId="77777777" w:rsidR="0063664B" w:rsidRDefault="0063664B"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248EB"/>
    <w:rsid w:val="00367569"/>
    <w:rsid w:val="003D2A17"/>
    <w:rsid w:val="004006E6"/>
    <w:rsid w:val="0041000A"/>
    <w:rsid w:val="005374DD"/>
    <w:rsid w:val="00582A41"/>
    <w:rsid w:val="005A6499"/>
    <w:rsid w:val="005F7CA9"/>
    <w:rsid w:val="0063664B"/>
    <w:rsid w:val="00683475"/>
    <w:rsid w:val="00692285"/>
    <w:rsid w:val="00700DF6"/>
    <w:rsid w:val="00735638"/>
    <w:rsid w:val="00791BAE"/>
    <w:rsid w:val="0079473D"/>
    <w:rsid w:val="007B5BDD"/>
    <w:rsid w:val="007F67CA"/>
    <w:rsid w:val="008371CA"/>
    <w:rsid w:val="008D0076"/>
    <w:rsid w:val="008F4DCB"/>
    <w:rsid w:val="00944ED8"/>
    <w:rsid w:val="0095487A"/>
    <w:rsid w:val="009B216C"/>
    <w:rsid w:val="00A14145"/>
    <w:rsid w:val="00A6189E"/>
    <w:rsid w:val="00AA0FAE"/>
    <w:rsid w:val="00AA7729"/>
    <w:rsid w:val="00B76547"/>
    <w:rsid w:val="00BB1851"/>
    <w:rsid w:val="00BC1185"/>
    <w:rsid w:val="00BD5A91"/>
    <w:rsid w:val="00C171BD"/>
    <w:rsid w:val="00C82CA9"/>
    <w:rsid w:val="00C87EA4"/>
    <w:rsid w:val="00CB48D0"/>
    <w:rsid w:val="00CD4FD9"/>
    <w:rsid w:val="00CD7328"/>
    <w:rsid w:val="00D04F8C"/>
    <w:rsid w:val="00D5185F"/>
    <w:rsid w:val="00DB4C71"/>
    <w:rsid w:val="00E05C7B"/>
    <w:rsid w:val="00E260D1"/>
    <w:rsid w:val="00E4248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csn09412/pre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5</cp:revision>
  <cp:lastPrinted>2017-09-12T06:32:00Z</cp:lastPrinted>
  <dcterms:created xsi:type="dcterms:W3CDTF">2020-05-20T10:09:00Z</dcterms:created>
  <dcterms:modified xsi:type="dcterms:W3CDTF">2020-05-20T11:39:00Z</dcterms:modified>
</cp:coreProperties>
</file>